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8FF1026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03003B">
        <w:rPr>
          <w:rFonts w:ascii="Arial Narrow" w:hAnsi="Arial Narrow" w:cs="Helvetica"/>
          <w:b/>
          <w:sz w:val="22"/>
          <w:szCs w:val="22"/>
          <w:shd w:val="clear" w:color="auto" w:fill="FFFFFF"/>
        </w:rPr>
        <w:t>Maliarske potreby a príslušenstvo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03003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1352</w:t>
      </w:r>
      <w:bookmarkStart w:id="0" w:name="_GoBack"/>
      <w:bookmarkEnd w:id="0"/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26419">
        <w:rPr>
          <w:rFonts w:ascii="Arial Narrow" w:hAnsi="Arial Narrow" w:cs="Times New Roman"/>
          <w:sz w:val="22"/>
          <w:szCs w:val="22"/>
        </w:rPr>
        <w:t xml:space="preserve">Nákup maliarskeho materiálu, dreva zámkov a kovania, záhradného materiálu, bezpečnostných inštalácií a piktogramov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776A31" w14:textId="77777777" w:rsidR="006147CE" w:rsidRDefault="006147CE" w:rsidP="00317080">
      <w:r>
        <w:separator/>
      </w:r>
    </w:p>
  </w:endnote>
  <w:endnote w:type="continuationSeparator" w:id="0">
    <w:p w14:paraId="70AE1643" w14:textId="77777777" w:rsidR="006147CE" w:rsidRDefault="006147C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617E94" w14:textId="77777777" w:rsidR="006147CE" w:rsidRDefault="006147CE" w:rsidP="00317080">
      <w:r>
        <w:separator/>
      </w:r>
    </w:p>
  </w:footnote>
  <w:footnote w:type="continuationSeparator" w:id="0">
    <w:p w14:paraId="439DDE64" w14:textId="77777777" w:rsidR="006147CE" w:rsidRDefault="006147C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73B9"/>
    <w:rsid w:val="005D22AE"/>
    <w:rsid w:val="006147C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18</cp:revision>
  <dcterms:created xsi:type="dcterms:W3CDTF">2021-09-26T10:50:00Z</dcterms:created>
  <dcterms:modified xsi:type="dcterms:W3CDTF">2023-05-16T07:37:00Z</dcterms:modified>
</cp:coreProperties>
</file>